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70CF" w:rsidRPr="008823F8" w:rsidRDefault="001870CF" w:rsidP="008823F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23F8">
        <w:rPr>
          <w:rFonts w:ascii="Times New Roman" w:hAnsi="Times New Roman" w:cs="Times New Roman"/>
          <w:b/>
          <w:bCs/>
          <w:sz w:val="24"/>
          <w:szCs w:val="24"/>
        </w:rPr>
        <w:t>Social Justice in Nursing Responses</w:t>
      </w:r>
    </w:p>
    <w:p w:rsidR="001870CF" w:rsidRPr="001B0189" w:rsidRDefault="001870CF" w:rsidP="008823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0189">
        <w:rPr>
          <w:rFonts w:ascii="Times New Roman" w:hAnsi="Times New Roman" w:cs="Times New Roman"/>
          <w:sz w:val="24"/>
          <w:szCs w:val="24"/>
        </w:rPr>
        <w:t>Reply to Discussion 1</w:t>
      </w:r>
    </w:p>
    <w:p w:rsidR="001870CF" w:rsidRPr="001B0189" w:rsidRDefault="00131232" w:rsidP="008823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B0189">
        <w:rPr>
          <w:rFonts w:ascii="Times New Roman" w:hAnsi="Times New Roman" w:cs="Times New Roman"/>
          <w:sz w:val="24"/>
          <w:szCs w:val="24"/>
        </w:rPr>
        <w:tab/>
        <w:t xml:space="preserve">Great discussion post. Social justice is a fundamental nursing value and a cornerstone of public health nursing. </w:t>
      </w:r>
      <w:r w:rsidR="00FE4033" w:rsidRPr="001B0189">
        <w:rPr>
          <w:rFonts w:ascii="Times New Roman" w:hAnsi="Times New Roman" w:cs="Times New Roman"/>
          <w:sz w:val="24"/>
          <w:szCs w:val="24"/>
        </w:rPr>
        <w:t>The ideology of social justice requires healthcare practitioners to uphold humanistic, moral</w:t>
      </w:r>
      <w:r w:rsidR="009F1D91">
        <w:rPr>
          <w:rFonts w:ascii="Times New Roman" w:hAnsi="Times New Roman" w:cs="Times New Roman"/>
          <w:sz w:val="24"/>
          <w:szCs w:val="24"/>
        </w:rPr>
        <w:t>,</w:t>
      </w:r>
      <w:r w:rsidR="00FE4033" w:rsidRPr="001B0189">
        <w:rPr>
          <w:rFonts w:ascii="Times New Roman" w:hAnsi="Times New Roman" w:cs="Times New Roman"/>
          <w:sz w:val="24"/>
          <w:szCs w:val="24"/>
        </w:rPr>
        <w:t xml:space="preserve"> and legal principles associated </w:t>
      </w:r>
      <w:r w:rsidR="009F1D91">
        <w:rPr>
          <w:rFonts w:ascii="Times New Roman" w:hAnsi="Times New Roman" w:cs="Times New Roman"/>
          <w:sz w:val="24"/>
          <w:szCs w:val="24"/>
        </w:rPr>
        <w:t>with</w:t>
      </w:r>
      <w:r w:rsidR="00FE4033" w:rsidRPr="001B0189">
        <w:rPr>
          <w:rFonts w:ascii="Times New Roman" w:hAnsi="Times New Roman" w:cs="Times New Roman"/>
          <w:sz w:val="24"/>
          <w:szCs w:val="24"/>
        </w:rPr>
        <w:t xml:space="preserve"> health</w:t>
      </w:r>
      <w:r w:rsidR="001B018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B0189"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twick</w:t>
      </w:r>
      <w:proofErr w:type="spellEnd"/>
      <w:r w:rsidR="001B0189"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&amp; </w:t>
      </w:r>
      <w:proofErr w:type="spellStart"/>
      <w:r w:rsidR="001B0189"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odgate</w:t>
      </w:r>
      <w:proofErr w:type="spellEnd"/>
      <w:r w:rsidR="001B0189"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</w:t>
      </w:r>
      <w:r w:rsid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FE4033" w:rsidRPr="001B0189">
        <w:rPr>
          <w:rFonts w:ascii="Times New Roman" w:hAnsi="Times New Roman" w:cs="Times New Roman"/>
          <w:sz w:val="24"/>
          <w:szCs w:val="24"/>
        </w:rPr>
        <w:t xml:space="preserve">. </w:t>
      </w:r>
      <w:r w:rsidR="003C0BCE" w:rsidRPr="001B0189">
        <w:rPr>
          <w:rFonts w:ascii="Times New Roman" w:hAnsi="Times New Roman" w:cs="Times New Roman"/>
          <w:sz w:val="24"/>
          <w:szCs w:val="24"/>
        </w:rPr>
        <w:t xml:space="preserve">You have provided a great definition of social </w:t>
      </w:r>
      <w:r w:rsidR="00456D48" w:rsidRPr="001B0189">
        <w:rPr>
          <w:rFonts w:ascii="Times New Roman" w:hAnsi="Times New Roman" w:cs="Times New Roman"/>
          <w:sz w:val="24"/>
          <w:szCs w:val="24"/>
        </w:rPr>
        <w:t>justice;</w:t>
      </w:r>
      <w:r w:rsidR="003C0BCE" w:rsidRPr="001B0189">
        <w:rPr>
          <w:rFonts w:ascii="Times New Roman" w:hAnsi="Times New Roman" w:cs="Times New Roman"/>
          <w:sz w:val="24"/>
          <w:szCs w:val="24"/>
        </w:rPr>
        <w:t xml:space="preserve"> it means benefits and burdens are </w:t>
      </w:r>
      <w:r w:rsidR="00417037" w:rsidRPr="001B0189">
        <w:rPr>
          <w:rFonts w:ascii="Times New Roman" w:hAnsi="Times New Roman" w:cs="Times New Roman"/>
          <w:sz w:val="24"/>
          <w:szCs w:val="24"/>
        </w:rPr>
        <w:t>e</w:t>
      </w:r>
      <w:r w:rsidR="003C0BCE" w:rsidRPr="001B0189">
        <w:rPr>
          <w:rFonts w:ascii="Times New Roman" w:hAnsi="Times New Roman" w:cs="Times New Roman"/>
          <w:sz w:val="24"/>
          <w:szCs w:val="24"/>
        </w:rPr>
        <w:t>quitably and fairly distribu</w:t>
      </w:r>
      <w:r w:rsidR="00417037" w:rsidRPr="001B0189">
        <w:rPr>
          <w:rFonts w:ascii="Times New Roman" w:hAnsi="Times New Roman" w:cs="Times New Roman"/>
          <w:sz w:val="24"/>
          <w:szCs w:val="24"/>
        </w:rPr>
        <w:t>ted in society. Social justice in nursing involves benefits such as access to culturally competent care, clean air</w:t>
      </w:r>
      <w:r w:rsidR="009F1D91">
        <w:rPr>
          <w:rFonts w:ascii="Times New Roman" w:hAnsi="Times New Roman" w:cs="Times New Roman"/>
          <w:sz w:val="24"/>
          <w:szCs w:val="24"/>
        </w:rPr>
        <w:t>,</w:t>
      </w:r>
      <w:r w:rsidR="00417037" w:rsidRPr="001B0189">
        <w:rPr>
          <w:rFonts w:ascii="Times New Roman" w:hAnsi="Times New Roman" w:cs="Times New Roman"/>
          <w:sz w:val="24"/>
          <w:szCs w:val="24"/>
        </w:rPr>
        <w:t xml:space="preserve"> and primary care. </w:t>
      </w:r>
      <w:r w:rsidR="00456D48" w:rsidRPr="001B0189">
        <w:rPr>
          <w:rFonts w:ascii="Times New Roman" w:hAnsi="Times New Roman" w:cs="Times New Roman"/>
          <w:sz w:val="24"/>
          <w:szCs w:val="24"/>
        </w:rPr>
        <w:t xml:space="preserve">The increase of social and health disparities and inequalities over the past couple of decades has </w:t>
      </w:r>
      <w:r w:rsidR="00B7017E" w:rsidRPr="001B0189">
        <w:rPr>
          <w:rFonts w:ascii="Times New Roman" w:hAnsi="Times New Roman" w:cs="Times New Roman"/>
          <w:sz w:val="24"/>
          <w:szCs w:val="24"/>
        </w:rPr>
        <w:t>s</w:t>
      </w:r>
      <w:r w:rsidR="009F1D91">
        <w:rPr>
          <w:rFonts w:ascii="Times New Roman" w:hAnsi="Times New Roman" w:cs="Times New Roman"/>
          <w:sz w:val="24"/>
          <w:szCs w:val="24"/>
        </w:rPr>
        <w:t>potlighted</w:t>
      </w:r>
      <w:r w:rsidR="00B7017E" w:rsidRPr="001B0189">
        <w:rPr>
          <w:rFonts w:ascii="Times New Roman" w:hAnsi="Times New Roman" w:cs="Times New Roman"/>
          <w:sz w:val="24"/>
          <w:szCs w:val="24"/>
        </w:rPr>
        <w:t xml:space="preserve"> the significance of social justice </w:t>
      </w:r>
      <w:r w:rsidR="009F1D91">
        <w:rPr>
          <w:rFonts w:ascii="Times New Roman" w:hAnsi="Times New Roman" w:cs="Times New Roman"/>
          <w:sz w:val="24"/>
          <w:szCs w:val="24"/>
        </w:rPr>
        <w:t xml:space="preserve">as </w:t>
      </w:r>
      <w:r w:rsidR="00B7017E" w:rsidRPr="001B0189">
        <w:rPr>
          <w:rFonts w:ascii="Times New Roman" w:hAnsi="Times New Roman" w:cs="Times New Roman"/>
          <w:sz w:val="24"/>
          <w:szCs w:val="24"/>
        </w:rPr>
        <w:t xml:space="preserve">a fundamental nursing value. </w:t>
      </w:r>
    </w:p>
    <w:p w:rsidR="00B7017E" w:rsidRPr="008823F8" w:rsidRDefault="00B7017E" w:rsidP="008823F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23F8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:rsidR="00B7017E" w:rsidRPr="001B0189" w:rsidRDefault="001B0189" w:rsidP="008823F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twick</w:t>
      </w:r>
      <w:proofErr w:type="spellEnd"/>
      <w:r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L., &amp; Woodgate, R. L. (2017). Social justice: A concept analysis. </w:t>
      </w:r>
      <w:r w:rsidRPr="001B018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ublic Health Nursing</w:t>
      </w:r>
      <w:r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B018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4</w:t>
      </w:r>
      <w:r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76-184.</w:t>
      </w:r>
    </w:p>
    <w:p w:rsidR="00B7017E" w:rsidRPr="001B0189" w:rsidRDefault="00B7017E" w:rsidP="008823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0189">
        <w:rPr>
          <w:rFonts w:ascii="Times New Roman" w:hAnsi="Times New Roman" w:cs="Times New Roman"/>
          <w:sz w:val="24"/>
          <w:szCs w:val="24"/>
        </w:rPr>
        <w:t>Reply to Discussion 2</w:t>
      </w:r>
    </w:p>
    <w:p w:rsidR="00B7017E" w:rsidRPr="001B0189" w:rsidRDefault="00B7017E" w:rsidP="008823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B0189">
        <w:rPr>
          <w:rFonts w:ascii="Times New Roman" w:hAnsi="Times New Roman" w:cs="Times New Roman"/>
          <w:sz w:val="24"/>
          <w:szCs w:val="24"/>
        </w:rPr>
        <w:tab/>
      </w:r>
      <w:r w:rsidR="00E20AAC" w:rsidRPr="001B0189">
        <w:rPr>
          <w:rFonts w:ascii="Times New Roman" w:hAnsi="Times New Roman" w:cs="Times New Roman"/>
          <w:sz w:val="24"/>
          <w:szCs w:val="24"/>
        </w:rPr>
        <w:t xml:space="preserve">Thank you for your response to the discussion. </w:t>
      </w:r>
      <w:r w:rsidR="00501124" w:rsidRPr="001B0189">
        <w:rPr>
          <w:rFonts w:ascii="Times New Roman" w:hAnsi="Times New Roman" w:cs="Times New Roman"/>
          <w:sz w:val="24"/>
          <w:szCs w:val="24"/>
        </w:rPr>
        <w:t xml:space="preserve">Healthcare practitioners encounter various situations in healthcare settings. </w:t>
      </w:r>
      <w:r w:rsidR="009F1D91">
        <w:rPr>
          <w:rFonts w:ascii="Times New Roman" w:hAnsi="Times New Roman" w:cs="Times New Roman"/>
          <w:sz w:val="24"/>
          <w:szCs w:val="24"/>
        </w:rPr>
        <w:t>Therefore, appropriate education and training are</w:t>
      </w:r>
      <w:r w:rsidR="00501124" w:rsidRPr="001B0189">
        <w:rPr>
          <w:rFonts w:ascii="Times New Roman" w:hAnsi="Times New Roman" w:cs="Times New Roman"/>
          <w:sz w:val="24"/>
          <w:szCs w:val="24"/>
        </w:rPr>
        <w:t xml:space="preserve"> critical </w:t>
      </w:r>
      <w:r w:rsidR="009F1D91">
        <w:rPr>
          <w:rFonts w:ascii="Times New Roman" w:hAnsi="Times New Roman" w:cs="Times New Roman"/>
          <w:sz w:val="24"/>
          <w:szCs w:val="24"/>
        </w:rPr>
        <w:t xml:space="preserve">in </w:t>
      </w:r>
      <w:r w:rsidR="00501124" w:rsidRPr="001B0189">
        <w:rPr>
          <w:rFonts w:ascii="Times New Roman" w:hAnsi="Times New Roman" w:cs="Times New Roman"/>
          <w:sz w:val="24"/>
          <w:szCs w:val="24"/>
        </w:rPr>
        <w:t>preparing healthcare professional</w:t>
      </w:r>
      <w:r w:rsidR="009F1D91">
        <w:rPr>
          <w:rFonts w:ascii="Times New Roman" w:hAnsi="Times New Roman" w:cs="Times New Roman"/>
          <w:sz w:val="24"/>
          <w:szCs w:val="24"/>
        </w:rPr>
        <w:t>s adequately</w:t>
      </w:r>
      <w:r w:rsidR="00501124" w:rsidRPr="001B0189">
        <w:rPr>
          <w:rFonts w:ascii="Times New Roman" w:hAnsi="Times New Roman" w:cs="Times New Roman"/>
          <w:sz w:val="24"/>
          <w:szCs w:val="24"/>
        </w:rPr>
        <w:t xml:space="preserve"> to </w:t>
      </w:r>
      <w:r w:rsidR="000222D2" w:rsidRPr="001B0189">
        <w:rPr>
          <w:rFonts w:ascii="Times New Roman" w:hAnsi="Times New Roman" w:cs="Times New Roman"/>
          <w:sz w:val="24"/>
          <w:szCs w:val="24"/>
        </w:rPr>
        <w:t xml:space="preserve">comply or adhere to social justice in health systems. </w:t>
      </w:r>
      <w:r w:rsidR="00BC06D4" w:rsidRPr="001B0189">
        <w:rPr>
          <w:rFonts w:ascii="Times New Roman" w:hAnsi="Times New Roman" w:cs="Times New Roman"/>
          <w:sz w:val="24"/>
          <w:szCs w:val="24"/>
        </w:rPr>
        <w:t>All patients</w:t>
      </w:r>
      <w:r w:rsidR="009F1D91">
        <w:rPr>
          <w:rFonts w:ascii="Times New Roman" w:hAnsi="Times New Roman" w:cs="Times New Roman"/>
          <w:sz w:val="24"/>
          <w:szCs w:val="24"/>
        </w:rPr>
        <w:t>,</w:t>
      </w:r>
      <w:r w:rsidR="00BC06D4" w:rsidRPr="001B0189">
        <w:rPr>
          <w:rFonts w:ascii="Times New Roman" w:hAnsi="Times New Roman" w:cs="Times New Roman"/>
          <w:sz w:val="24"/>
          <w:szCs w:val="24"/>
        </w:rPr>
        <w:t xml:space="preserve"> regardless of their ethnicity, race, age</w:t>
      </w:r>
      <w:r w:rsidR="009F1D91">
        <w:rPr>
          <w:rFonts w:ascii="Times New Roman" w:hAnsi="Times New Roman" w:cs="Times New Roman"/>
          <w:sz w:val="24"/>
          <w:szCs w:val="24"/>
        </w:rPr>
        <w:t>,</w:t>
      </w:r>
      <w:r w:rsidR="00BC06D4" w:rsidRPr="001B0189">
        <w:rPr>
          <w:rFonts w:ascii="Times New Roman" w:hAnsi="Times New Roman" w:cs="Times New Roman"/>
          <w:sz w:val="24"/>
          <w:szCs w:val="24"/>
        </w:rPr>
        <w:t xml:space="preserve"> and gender</w:t>
      </w:r>
      <w:r w:rsidR="009F1D91">
        <w:rPr>
          <w:rFonts w:ascii="Times New Roman" w:hAnsi="Times New Roman" w:cs="Times New Roman"/>
          <w:sz w:val="24"/>
          <w:szCs w:val="24"/>
        </w:rPr>
        <w:t>,</w:t>
      </w:r>
      <w:r w:rsidR="00BC06D4" w:rsidRPr="001B0189">
        <w:rPr>
          <w:rFonts w:ascii="Times New Roman" w:hAnsi="Times New Roman" w:cs="Times New Roman"/>
          <w:sz w:val="24"/>
          <w:szCs w:val="24"/>
        </w:rPr>
        <w:t xml:space="preserve"> deserve to be treated fairly and equally. </w:t>
      </w:r>
      <w:r w:rsidR="001B0189"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ter(2017</w:t>
      </w:r>
      <w:r w:rsidR="00EA7904" w:rsidRPr="001B0189">
        <w:rPr>
          <w:rFonts w:ascii="Times New Roman" w:hAnsi="Times New Roman" w:cs="Times New Roman"/>
          <w:sz w:val="24"/>
          <w:szCs w:val="24"/>
        </w:rPr>
        <w:t>) asserts that social justice in nursing entails affordable, safe</w:t>
      </w:r>
      <w:r w:rsidR="009F1D91">
        <w:rPr>
          <w:rFonts w:ascii="Times New Roman" w:hAnsi="Times New Roman" w:cs="Times New Roman"/>
          <w:sz w:val="24"/>
          <w:szCs w:val="24"/>
        </w:rPr>
        <w:t>,</w:t>
      </w:r>
      <w:r w:rsidR="00EA7904" w:rsidRPr="001B0189">
        <w:rPr>
          <w:rFonts w:ascii="Times New Roman" w:hAnsi="Times New Roman" w:cs="Times New Roman"/>
          <w:sz w:val="24"/>
          <w:szCs w:val="24"/>
        </w:rPr>
        <w:t xml:space="preserve"> and high</w:t>
      </w:r>
      <w:r w:rsidR="009F1D91">
        <w:rPr>
          <w:rFonts w:ascii="Times New Roman" w:hAnsi="Times New Roman" w:cs="Times New Roman"/>
          <w:sz w:val="24"/>
          <w:szCs w:val="24"/>
        </w:rPr>
        <w:t>-</w:t>
      </w:r>
      <w:r w:rsidR="00EA7904" w:rsidRPr="001B0189">
        <w:rPr>
          <w:rFonts w:ascii="Times New Roman" w:hAnsi="Times New Roman" w:cs="Times New Roman"/>
          <w:sz w:val="24"/>
          <w:szCs w:val="24"/>
        </w:rPr>
        <w:t>quality care that is accessible to all individuals. Over the past couple of decades, the</w:t>
      </w:r>
      <w:r w:rsidR="009F1D91">
        <w:rPr>
          <w:rFonts w:ascii="Times New Roman" w:hAnsi="Times New Roman" w:cs="Times New Roman"/>
          <w:sz w:val="24"/>
          <w:szCs w:val="24"/>
        </w:rPr>
        <w:t>re</w:t>
      </w:r>
      <w:r w:rsidR="00EA7904" w:rsidRPr="001B0189">
        <w:rPr>
          <w:rFonts w:ascii="Times New Roman" w:hAnsi="Times New Roman" w:cs="Times New Roman"/>
          <w:sz w:val="24"/>
          <w:szCs w:val="24"/>
        </w:rPr>
        <w:t xml:space="preserve"> have been active advocacy and promotion of social justice</w:t>
      </w:r>
      <w:r w:rsidR="009F1D91">
        <w:rPr>
          <w:rFonts w:ascii="Times New Roman" w:hAnsi="Times New Roman" w:cs="Times New Roman"/>
          <w:sz w:val="24"/>
          <w:szCs w:val="24"/>
        </w:rPr>
        <w:t>;</w:t>
      </w:r>
      <w:r w:rsidR="00EA7904" w:rsidRPr="001B0189">
        <w:rPr>
          <w:rFonts w:ascii="Times New Roman" w:hAnsi="Times New Roman" w:cs="Times New Roman"/>
          <w:sz w:val="24"/>
          <w:szCs w:val="24"/>
        </w:rPr>
        <w:t xml:space="preserve"> however, despite these efforts, healthcare inequalities still exist. </w:t>
      </w:r>
    </w:p>
    <w:p w:rsidR="00EA7904" w:rsidRPr="008823F8" w:rsidRDefault="00EA7904" w:rsidP="008823F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23F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</w:p>
    <w:p w:rsidR="00EA7904" w:rsidRPr="001B0189" w:rsidRDefault="00EA7904" w:rsidP="008823F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ter, R. R. (2017). Emancipatory nursing praxis: a theory of social justice in nursing. </w:t>
      </w:r>
      <w:r w:rsidRPr="001B018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dvances in Nursing Science</w:t>
      </w:r>
      <w:r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1B018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0</w:t>
      </w:r>
      <w:r w:rsidRPr="001B01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25-243.</w:t>
      </w:r>
    </w:p>
    <w:p w:rsidR="001870CF" w:rsidRPr="001B0189" w:rsidRDefault="001870CF" w:rsidP="008823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870CF" w:rsidRPr="001B0189" w:rsidSect="003217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M0NLMwMDAyNTU2NLZQ0lEKTi0uzszPAykwrAUAKmyuHiwAAAA="/>
  </w:docVars>
  <w:rsids>
    <w:rsidRoot w:val="001870CF"/>
    <w:rsid w:val="000222D2"/>
    <w:rsid w:val="00131232"/>
    <w:rsid w:val="001870CF"/>
    <w:rsid w:val="001B0189"/>
    <w:rsid w:val="003217C2"/>
    <w:rsid w:val="003C0BCE"/>
    <w:rsid w:val="00417037"/>
    <w:rsid w:val="00456D48"/>
    <w:rsid w:val="004E7290"/>
    <w:rsid w:val="00501124"/>
    <w:rsid w:val="008823F8"/>
    <w:rsid w:val="00926BB0"/>
    <w:rsid w:val="009F1D91"/>
    <w:rsid w:val="00B7017E"/>
    <w:rsid w:val="00BC06D4"/>
    <w:rsid w:val="00E20AAC"/>
    <w:rsid w:val="00EA7904"/>
    <w:rsid w:val="00FE40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17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 computer</dc:creator>
  <cp:lastModifiedBy>Kevin</cp:lastModifiedBy>
  <cp:revision>2</cp:revision>
  <dcterms:created xsi:type="dcterms:W3CDTF">2021-05-31T14:10:00Z</dcterms:created>
  <dcterms:modified xsi:type="dcterms:W3CDTF">2021-05-31T14:10:00Z</dcterms:modified>
</cp:coreProperties>
</file>